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7.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8bf7f6c</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lever un voile su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éflétés sur le portrait sont alors focalisés par nos yeux pour former une image sur la rétine. Cette fine surface qui tapisse le fond de l’œil contient un réseau compact de neurones photosensibles qui transforment cette image en un signal electro-chimique. Celui-ci entraine une cascade de processus qui va conduire à séparer différents caractéristiques de la lumière, comme notamment le contraste, la dynamique ou la couleur, pour finalement former une représentation neurale qui sera transmise au reste du cerveau grâce au nerf optique.</w:t>
      </w:r>
    </w:p>
    <w:p>
      <w:pPr>
        <w:pStyle w:val="BodyText"/>
      </w:pPr>
      <w:r>
        <w:t xml:space="preserve">Il est remarquable de constater que cette représentation est fortement contrainte par l’anatomie de l’œil et de la rétine. Ainsi, la densité de neurones est bien plus élevée autour du centre de l’axe visuel de l’œil, où environ la moitié de notre acuité visuelle est concentrée sur une zone équivalente à celle de deux fois la tai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es aires conserve un arangement rétinotopique, et la motié de la surface de chacune de ces aires traite la zone de la fovea. D’aire en aire, une série de processus affine progressivement les caractéristiques visuelles. En premier, l’information de nos deux yeux converge dans le cortex visua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electifs à des traits locaux, similaires aux touches d’un peintre sur le tableau. Depuis cette représentation, des aires spécialisées vont extraire des conjonctions entre ces caracte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 Trames » (Figure</w:t>
      </w:r>
      <w:r>
        <w:t xml:space="preserve"> </w:t>
      </w:r>
      <w:hyperlink w:anchor="fig:Trames">
        <w:r>
          <w:rPr>
            <w:rStyle w:val="Hyperlink"/>
          </w:rPr>
          <w:t xml:space="preserve">1</w:t>
        </w:r>
      </w:hyperlink>
      <w:r>
        <w:t xml:space="preserve">), Etienne Rey dispose sur une grille hexagonale rhythmique et reserrée des motifs élémentaires. Une seconde grille est superposée en profondeur et crée un effet de Moiré dont l’oscillation est plus lente. Cette oeuvre est finement calibrée pour rentrer en résonance avec les limites induites par l’anatomie de la rétin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directions, de telle sorte qu’un objet d’intéret, par exemple le visage du protrait que nous observons, puisse être rendu plus saillant dans les aires de bas niveau par une aire de haut niveau. De concert,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3" w:name="des-formes-à-la-perception"/>
    <w:p>
      <w:pPr>
        <w:pStyle w:val="Heading2"/>
      </w:pPr>
      <w:r>
        <w:t xml:space="preserve">Des formes à la perception</w:t>
      </w:r>
    </w:p>
    <w:p>
      <w:pPr>
        <w:pStyle w:val="FirstParagraph"/>
      </w:pPr>
      <w:r>
        <w:t xml:space="preserve">Pour résoudre ce paradoxe apparent entre la fragmentation de la représentation neurale et la stabilité de notre perception du monde, considérons plus généralement la fonction de la vision. L’acte de voir n’est pas simplement un processus passif, mais un dialogue entre la sensation des objets visuels et leur représentation interne via la perception et permet de regrouper des éléments de la scène visuelle en se basant sur le principe que le tout est plus que la somme des parties. Ainsi, les formes peuvent être organisées en se basant sur ce qui peut être observé dans la nature, notamment les régularités des éléments qui y sont présents, mais aussi sur ce que l’on a l’habitude de voir, comme les ramifications des arbres, la configuration d’une mousse, ou d’un craquelure. Les formes dans la nature forment aussi des répétitions et rhythmes visuels ou la gamme des formes d’apparence douce à chaotique d’un nuage dans le ciel. La perception se caractérise également par la précalence de symétries, notamment car celles-ci sont très présentes dans les formes naturelles, comme la symétrie gauche/droite du corps humain. Les artistes cherchent souvent à utiliser cet aspect pour exprimer une certaine harmonie dans leur compositio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automatiquement choisie.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hyperlink r:id="rId46">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la façon dont nous interprétons les informations que nous recevons à travers nos sens. Cela peut parfois entraîner la perception d’un objet là où il n’y en a pas (pareidolie), par exemple voir un visage dans l’occurence des formes texturées d’un rocher. Ce phénomène a été utilisé dans « Instabilité » présentée à Avignon en 2019 (Figure</w:t>
      </w:r>
      <w:r>
        <w:t xml:space="preserve"> </w:t>
      </w:r>
      <w:hyperlink w:anchor="fig:Instabilité">
        <w:r>
          <w:rPr>
            <w:rStyle w:val="Hyperlink"/>
          </w:rPr>
          <w:t xml:space="preserve">2</w:t>
        </w:r>
      </w:hyperlink>
      <w:r>
        <w:t xml:space="preserve">), qui consistait en une triangulation de points disposés aléatoirement sur un carré. La forte densité des triangles induit la perception de formes imaginaires comme des voiles, des perspectives ou des visages. Dans une autre œuvre, « Trame Élasticité », présentée en 2016 dans le cadre de l’hommage triptyque à Victor Vasarely à la Fondation Vasarely d’Aix-en-Provence, cette expérience était poussée plus loin: 25 monolithes de 2m 50 de haut et de 40 cm de largeur étaient placés sur un socle rectiligne de 3m de long étaient indépendamment mis en mouvement suivant l’axe vertical. Par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permettant d’explorer le lien intime entre monde réel et perçu.</w:t>
      </w:r>
    </w:p>
    <w:bookmarkStart w:id="0" w:name="fig:Élasticité"/>
    <w:p>
      <w:pPr>
        <w:pStyle w:val="CaptionedFigure"/>
      </w:pPr>
      <w:bookmarkStart w:id="50"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8" name="Picture"/>
            <a:graphic>
              <a:graphicData uri="http://schemas.openxmlformats.org/drawingml/2006/picture">
                <pic:pic>
                  <pic:nvPicPr>
                    <pic:cNvPr descr="http://ondesparalleles.org/wp-content/uploads/2017/01/EtienneRey-TRAME-Vasarely-D.jpg" id="49"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rame Élasticité</w:t>
      </w:r>
      <w:r>
        <w:t xml:space="preserve"> </w:t>
      </w:r>
      <w:hyperlink r:id="rId51">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aujord’hui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dite phénoménologique, le monde visuel extérieur est une source importante d’inspiration qui alimente notre monde intérieur. La performance artistique, qui est considérée encore comme étant un domaine réservé aux humains,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52">
        <w:r>
          <w:rPr>
            <w:rStyle w:val="Hyperlink"/>
          </w:rPr>
          <w:t xml:space="preserve">« Les ambassadeurs » de Hans Holbein le Jeun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et ce lien intime et créatif entre l’œuvre d’art et sa compréhension contribue au plaisir, aux émotions et à l’expérience artistique.</w:t>
      </w:r>
    </w:p>
    <w:bookmarkEnd w:id="53"/>
    <w:bookmarkStart w:id="59"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même si une image atteint notre rétine en quelques millisecondes, il faut environ une dixième de seconde pour évoquer une activité neurale sur notre cortex, et encore autant de temps pour produire un mouvement oculaire tel qu’une saccade. La notion de présent est donc tout relative dans le cerveau et ce que nous percevons peut en réalité être différent de ce qui est devant nos yeux. Cette complexité rend la perception encore plus difficile à appréhender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au lieu de mesurer les caractéristiques d’une forme, comme l’orientation verticale d’une ligne, on peut considérer que le cerveau représente toutes les orientations possibles d’une ligne. Cette représentation permet alors de représenter les différents niveaux de vraissemblance et de l’inclure dans la grammaire de l’organisation perceptive pour comprendre comment les formes sont associées pour produire une perception. En allant plus loin dans cette direction, la perception peut être comprise comme un mécanisme qui a émergé pour permettre aux systèmes vivants d’optimiser leur chance de survie en termes d’évolution des espèces.</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chang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57"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5" name="Picture"/>
            <a:graphic>
              <a:graphicData uri="http://schemas.openxmlformats.org/drawingml/2006/picture">
                <pic:pic>
                  <pic:nvPicPr>
                    <pic:cNvPr descr="http://ondesparalleles.org/wp-content/uploads/2014/02/tropique_fiche_a.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opique</w:t>
      </w:r>
      <w:r>
        <w:t xml:space="preserve"> </w:t>
      </w:r>
      <w:hyperlink r:id="rId58">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4</w:t>
        </w:r>
      </w:hyperlink>
      <w:r>
        <w:t xml:space="preserve">).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alors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et étrangement familier. Rapidement, ils pouvaient en comprendre les règles et résonner avec les émotions liées aux dynamiques tantôt rapides tantôt contemplatives et générées de façon autonome par l’installation.</w:t>
      </w:r>
    </w:p>
    <w:bookmarkEnd w:id="59"/>
    <w:bookmarkStart w:id="60"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8bf7f6c97fb2f9168466eaab143173890d250b26" TargetMode="External" /><Relationship Type="http://schemas.openxmlformats.org/officeDocument/2006/relationships/hyperlink" Id="rId20" Target="https://laurentperrinet.github.io/2023-01-31_formes-et-perception/v/8bf7f6c97fb2f9168466eaab143173890d250b26/"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8bf7f6c97fb2f9168466eaab143173890d250b26" TargetMode="External" /><Relationship Type="http://schemas.openxmlformats.org/officeDocument/2006/relationships/hyperlink" Id="rId20" Target="https://laurentperrinet.github.io/2023-01-31_formes-et-perception/v/8bf7f6c97fb2f9168466eaab143173890d250b26/"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08:49:07Z</dcterms:created>
  <dcterms:modified xsi:type="dcterms:W3CDTF">2023-01-31T08: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